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rPr>
          <w:bCs/>
          <w:b/>
        </w:rPr>
        <w:t xml:space="preserve">Per il Narratore</w:t>
      </w:r>
      <w:r>
        <w:br/>
      </w: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30T19:13:30Z</dcterms:created>
  <dcterms:modified xsi:type="dcterms:W3CDTF">2021-06-30T19: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